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133" w:rsidRPr="00270133" w:rsidRDefault="00270133" w:rsidP="00270133">
      <w:pPr>
        <w:pStyle w:val="Title"/>
        <w:rPr>
          <w:rStyle w:val="Strong"/>
        </w:rPr>
      </w:pPr>
      <w:r w:rsidRPr="00270133">
        <w:rPr>
          <w:rStyle w:val="Strong"/>
        </w:rPr>
        <w:t>COMP9032 Project – User Manual</w:t>
      </w:r>
    </w:p>
    <w:p w:rsidR="00523643" w:rsidRPr="00270133" w:rsidRDefault="00270133" w:rsidP="00270133">
      <w:pPr>
        <w:pStyle w:val="Heading1"/>
        <w:rPr>
          <w:b/>
        </w:rPr>
      </w:pPr>
      <w:r w:rsidRPr="00270133">
        <w:rPr>
          <w:b/>
        </w:rPr>
        <w:t xml:space="preserve">What come’s with the </w:t>
      </w:r>
      <w:proofErr w:type="gramStart"/>
      <w:r w:rsidRPr="00270133">
        <w:rPr>
          <w:b/>
        </w:rPr>
        <w:t>package</w:t>
      </w:r>
      <w:proofErr w:type="gramEnd"/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AVR lab board x 1</w:t>
      </w:r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Wires x 10</w:t>
      </w:r>
    </w:p>
    <w:p w:rsidR="00270133" w:rsidRPr="00270133" w:rsidRDefault="00270133" w:rsidP="0052364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User’s manual x1</w:t>
      </w:r>
    </w:p>
    <w:p w:rsidR="00523643" w:rsidRPr="00523643" w:rsidRDefault="00270133" w:rsidP="00523643">
      <w:pPr>
        <w:pStyle w:val="Heading1"/>
        <w:rPr>
          <w:rFonts w:asciiTheme="minorHAnsi" w:hAnsiTheme="minorHAnsi" w:cs="Times New Roman"/>
          <w:b/>
          <w:sz w:val="24"/>
          <w:szCs w:val="24"/>
        </w:rPr>
      </w:pPr>
      <w:r>
        <w:rPr>
          <w:b/>
        </w:rPr>
        <w:t>Tutorial before flying</w:t>
      </w:r>
    </w:p>
    <w:p w:rsidR="00523643" w:rsidRDefault="00523643" w:rsidP="00523643">
      <w:pPr>
        <w:pStyle w:val="Heading2"/>
      </w:pPr>
      <w:r>
        <w:t xml:space="preserve">1. </w:t>
      </w:r>
      <w:r w:rsidRPr="00523643">
        <w:t>How to wire up AVR lab board</w:t>
      </w:r>
    </w:p>
    <w:p w:rsidR="00523643" w:rsidRP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l jumper wires should be connected already on the AVR lab board</w:t>
      </w:r>
      <w:r>
        <w:rPr>
          <w:rFonts w:eastAsia="Times New Roman" w:cs="Times New Roman"/>
          <w:sz w:val="24"/>
          <w:szCs w:val="24"/>
        </w:rPr>
        <w:t>.</w:t>
      </w:r>
    </w:p>
    <w:p w:rsid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ternatively, please remove all the connected jumper wires on the AVR lab board and follow the instruction in Appendix 1. for detail wiring</w:t>
      </w:r>
      <w:r>
        <w:rPr>
          <w:rFonts w:eastAsia="Times New Roman" w:cs="Times New Roman"/>
          <w:sz w:val="24"/>
          <w:szCs w:val="24"/>
        </w:rPr>
        <w:t>.</w:t>
      </w:r>
    </w:p>
    <w:p w:rsidR="00787DCD" w:rsidRPr="00523643" w:rsidRDefault="00787DCD" w:rsidP="00787DCD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pStyle w:val="Heading2"/>
      </w:pPr>
      <w:r>
        <w:t>2. Keypad</w:t>
      </w:r>
    </w:p>
    <w:p w:rsidR="00270133" w:rsidRDefault="00523643" w:rsidP="00523643">
      <w:r>
        <w:t xml:space="preserve">- The keypad will the main control system during take-off, flying and landing operation. </w:t>
      </w:r>
    </w:p>
    <w:p w:rsidR="00523643" w:rsidRPr="00523643" w:rsidRDefault="00523643" w:rsidP="00523643">
      <w:r>
        <w:t>Following is the detail action</w:t>
      </w:r>
      <w:r w:rsidR="00270133">
        <w:t>s</w:t>
      </w:r>
      <w:r>
        <w:t xml:space="preserve"> for both manual mode and auto mode</w:t>
      </w:r>
      <w:r w:rsidR="00270133">
        <w:t xml:space="preserve"> while a key is pressed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129"/>
        <w:gridCol w:w="4962"/>
        <w:gridCol w:w="2925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Key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Manual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Auto Mod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v</w:t>
            </w:r>
            <w:r w:rsidRPr="00523643">
              <w:rPr>
                <w:rFonts w:eastAsia="Times New Roman" w:cs="Arial"/>
                <w:color w:val="000000"/>
              </w:rPr>
              <w:t>alue 0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Upward - U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1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forward - F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2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downward - D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3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right - R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4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5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left - L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6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7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8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9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A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Switch to Auto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onfirm Input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In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e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*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Hovering/resume previous position</w:t>
            </w:r>
            <w:r>
              <w:rPr>
                <w:rFonts w:eastAsia="Times New Roman" w:cs="Arial"/>
                <w:color w:val="000000"/>
              </w:rPr>
              <w:t xml:space="preserve"> - H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#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Take off/ landing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</w:tbl>
    <w:p w:rsidR="00523643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* please refer to appendix 2 for key-action illustration</w:t>
      </w:r>
    </w:p>
    <w:p w:rsidR="00AB7AFC" w:rsidRPr="00523643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270133" w:rsidRDefault="00BE0081" w:rsidP="00270133">
      <w:pPr>
        <w:pStyle w:val="Heading2"/>
      </w:pPr>
      <w:r>
        <w:t xml:space="preserve">3. </w:t>
      </w:r>
      <w:r w:rsidR="00270133" w:rsidRPr="00270133">
        <w:t>LCD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LCD display is used to display various of information during the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Instruction for take-off in manual mode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Set destination and speed  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Position, direction, compass and speed during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light duration and distance after landing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Crashed position and speed once it reaches boundary</w:t>
      </w:r>
    </w:p>
    <w:p w:rsidR="0027013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270133">
      <w:pPr>
        <w:spacing w:after="0" w:line="240" w:lineRule="auto"/>
        <w:rPr>
          <w:rStyle w:val="Heading2Char"/>
        </w:rPr>
      </w:pPr>
      <w:r w:rsidRPr="001617EA">
        <w:rPr>
          <w:rStyle w:val="Heading2Char"/>
        </w:rPr>
        <w:lastRenderedPageBreak/>
        <w:t>3.1 Before take-off</w:t>
      </w:r>
    </w:p>
    <w:p w:rsidR="00270133" w:rsidRPr="00523643" w:rsidRDefault="001617EA" w:rsidP="00270133">
      <w:pPr>
        <w:spacing w:after="0" w:line="240" w:lineRule="auto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br/>
      </w:r>
      <w:r w:rsidR="00270133" w:rsidRPr="00523643">
        <w:rPr>
          <w:rFonts w:eastAsia="Times New Roman" w:cs="Arial"/>
          <w:color w:val="000000"/>
        </w:rPr>
        <w:t>Start (M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87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</w:tcPr>
          <w:p w:rsidR="005E09EB" w:rsidRPr="003353E8" w:rsidRDefault="005E09EB" w:rsidP="009967DC">
            <w:pPr>
              <w:rPr>
                <w:rFonts w:eastAsia="Times New Roman" w:cs="Arial"/>
                <w:color w:val="FF0000"/>
                <w:sz w:val="20"/>
                <w:szCs w:val="20"/>
              </w:rPr>
            </w:pPr>
            <w:r w:rsidRPr="003353E8">
              <w:rPr>
                <w:rFonts w:eastAsia="Times New Roman" w:cs="Arial"/>
                <w:color w:val="FF0000"/>
                <w:sz w:val="20"/>
                <w:szCs w:val="20"/>
              </w:rPr>
              <w:t>M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Once the program is started or reset, above messa</w:t>
      </w:r>
      <w:r w:rsidR="00BE0081">
        <w:rPr>
          <w:rFonts w:eastAsia="Times New Roman" w:cs="Arial"/>
          <w:color w:val="000000"/>
        </w:rPr>
        <w:t>ge will be displayed as default</w:t>
      </w:r>
      <w:r w:rsidRPr="00523643">
        <w:rPr>
          <w:rFonts w:eastAsia="Times New Roman" w:cs="Arial"/>
          <w:color w:val="000000"/>
        </w:rPr>
        <w:t>.</w:t>
      </w: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tart (Auto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32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on the keypad to switch to Auto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again to switch back to manual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.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 xml:space="preserve">Before </w:t>
      </w:r>
      <w:r w:rsidR="005E09EB" w:rsidRPr="00523643">
        <w:rPr>
          <w:rFonts w:eastAsia="Times New Roman" w:cs="Arial"/>
          <w:color w:val="000000"/>
        </w:rPr>
        <w:t>take-off</w:t>
      </w:r>
      <w:r w:rsidRPr="00523643">
        <w:rPr>
          <w:rFonts w:eastAsia="Times New Roman" w:cs="Arial"/>
          <w:color w:val="000000"/>
        </w:rPr>
        <w:t xml:space="preserve"> (M mode selected):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16"/>
        <w:gridCol w:w="318"/>
        <w:gridCol w:w="322"/>
        <w:gridCol w:w="322"/>
        <w:gridCol w:w="316"/>
        <w:gridCol w:w="318"/>
        <w:gridCol w:w="322"/>
        <w:gridCol w:w="316"/>
        <w:gridCol w:w="323"/>
        <w:gridCol w:w="322"/>
        <w:gridCol w:w="322"/>
        <w:gridCol w:w="318"/>
        <w:gridCol w:w="316"/>
        <w:gridCol w:w="322"/>
        <w:gridCol w:w="318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l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#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 xml:space="preserve">When M mode is selected, </w:t>
      </w: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taking-off action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Before take-off (Insert destination and flying speed)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20"/>
        <w:gridCol w:w="318"/>
        <w:gridCol w:w="336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22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Z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When A mode is selected, insert numerical value from keypad to set up destination.</w:t>
      </w: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input destination at any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50137D">
      <w:pPr>
        <w:pStyle w:val="Heading2"/>
      </w:pPr>
      <w:r>
        <w:t xml:space="preserve">3.2 </w:t>
      </w:r>
      <w:r w:rsidRPr="00523643">
        <w:t>During flying</w:t>
      </w:r>
    </w:p>
    <w:p w:rsidR="001617EA" w:rsidRPr="001617EA" w:rsidRDefault="0050137D" w:rsidP="001617EA">
      <w:r>
        <w:rPr>
          <w:noProof/>
        </w:rPr>
        <w:drawing>
          <wp:inline distT="0" distB="0" distL="0" distR="0">
            <wp:extent cx="3749040" cy="155448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In M mode, flying direction and speed can be amended from keypa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numerical value</w:t>
      </w:r>
      <w:r w:rsidRPr="00523643">
        <w:rPr>
          <w:rFonts w:eastAsia="Times New Roman" w:cs="Arial"/>
          <w:color w:val="000000"/>
        </w:rPr>
        <w:t xml:space="preserve"> from keypad to change flight direction: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C or key D</w:t>
      </w:r>
      <w:r w:rsidRPr="00523643">
        <w:rPr>
          <w:rFonts w:eastAsia="Times New Roman" w:cs="Arial"/>
          <w:color w:val="000000"/>
        </w:rPr>
        <w:t xml:space="preserve"> to change spee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 xml:space="preserve">Press key </w:t>
      </w:r>
      <w:r w:rsidRPr="00523643">
        <w:rPr>
          <w:rFonts w:eastAsia="Times New Roman" w:cs="Arial"/>
          <w:color w:val="000000"/>
        </w:rPr>
        <w:t>* to perform hovering</w:t>
      </w:r>
    </w:p>
    <w:p w:rsidR="0027013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landing</w:t>
      </w: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Pr="00523643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270133" w:rsidRDefault="001617EA" w:rsidP="001617EA">
      <w:pPr>
        <w:pStyle w:val="Heading2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3.3 </w:t>
      </w:r>
      <w:r w:rsidRPr="00523643">
        <w:t>End of flight</w:t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 Successful landed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22"/>
        <w:gridCol w:w="318"/>
        <w:gridCol w:w="318"/>
        <w:gridCol w:w="318"/>
        <w:gridCol w:w="322"/>
        <w:gridCol w:w="322"/>
        <w:gridCol w:w="322"/>
        <w:gridCol w:w="318"/>
        <w:gridCol w:w="318"/>
        <w:gridCol w:w="318"/>
        <w:gridCol w:w="376"/>
        <w:gridCol w:w="318"/>
        <w:gridCol w:w="318"/>
        <w:gridCol w:w="318"/>
        <w:gridCol w:w="318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u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270133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  <w:r w:rsidR="001617EA">
        <w:rPr>
          <w:rFonts w:eastAsia="Times New Roman" w:cs="Arial"/>
          <w:color w:val="000000"/>
        </w:rPr>
        <w:t xml:space="preserve">, </w:t>
      </w:r>
    </w:p>
    <w:p w:rsidR="00270133" w:rsidRPr="00523643" w:rsidRDefault="001617EA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t</w:t>
      </w:r>
      <w:r w:rsidR="00270133" w:rsidRPr="00523643">
        <w:rPr>
          <w:rFonts w:eastAsia="Times New Roman" w:cs="Arial"/>
          <w:color w:val="000000"/>
        </w:rPr>
        <w:t>otal distance and flying 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End of flight (Crashed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49"/>
        <w:gridCol w:w="325"/>
        <w:gridCol w:w="318"/>
        <w:gridCol w:w="318"/>
        <w:gridCol w:w="318"/>
        <w:gridCol w:w="318"/>
        <w:gridCol w:w="318"/>
        <w:gridCol w:w="320"/>
        <w:gridCol w:w="340"/>
        <w:gridCol w:w="318"/>
        <w:gridCol w:w="318"/>
        <w:gridCol w:w="376"/>
        <w:gridCol w:w="318"/>
        <w:gridCol w:w="318"/>
        <w:gridCol w:w="346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-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2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rashed position, direction and speed</w:t>
      </w: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Full LED bar flash on and off continuously</w:t>
      </w:r>
    </w:p>
    <w:p w:rsidR="001617EA" w:rsidRDefault="001617EA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Default="0027013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270133" w:rsidRDefault="00BE0081" w:rsidP="00BE0081">
      <w:pPr>
        <w:pStyle w:val="Heading2"/>
      </w:pPr>
      <w:r>
        <w:t xml:space="preserve">4. </w:t>
      </w:r>
      <w:r w:rsidR="00270133" w:rsidRPr="00270133">
        <w:t>Motor</w:t>
      </w:r>
    </w:p>
    <w:p w:rsidR="003353E8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moto</w:t>
      </w:r>
      <w:r w:rsidR="003353E8">
        <w:rPr>
          <w:rFonts w:eastAsia="Times New Roman" w:cs="Times New Roman"/>
          <w:sz w:val="24"/>
          <w:szCs w:val="24"/>
        </w:rPr>
        <w:t>r has 4 spinning speed: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low spinning when speed is 1m/s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edian spinning when speed is 2m/s</w:t>
      </w:r>
      <w:bookmarkStart w:id="0" w:name="_GoBack"/>
      <w:bookmarkEnd w:id="0"/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High spinning when speed is 3m/s</w:t>
      </w:r>
    </w:p>
    <w:p w:rsidR="003353E8" w:rsidRP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ax spinning when speed is 4m/s</w:t>
      </w:r>
    </w:p>
    <w:p w:rsidR="003353E8" w:rsidRPr="003353E8" w:rsidRDefault="003353E8" w:rsidP="003353E8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motor remains non-spinning in setup, landed or crashed phases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B7AFC" w:rsidRPr="00523643" w:rsidRDefault="00AB7AFC" w:rsidP="007D5387">
      <w:pPr>
        <w:pStyle w:val="Heading2"/>
        <w:tabs>
          <w:tab w:val="left" w:pos="6405"/>
        </w:tabs>
      </w:pPr>
      <w:r w:rsidRPr="00AB7AFC">
        <w:t xml:space="preserve">5. </w:t>
      </w:r>
      <w:r w:rsidRPr="00523643">
        <w:t>Constraints</w:t>
      </w:r>
      <w:r w:rsidR="007D5387">
        <w:tab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b/>
          <w:bCs/>
          <w:color w:val="000000"/>
        </w:rPr>
        <w:t>Constraints</w:t>
      </w:r>
    </w:p>
    <w:p w:rsidR="00523643" w:rsidRPr="00523643" w:rsidRDefault="00523643" w:rsidP="00523643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tart position (x = 25, y = 25, z = 0) where x is length, y is width, z is height</w:t>
      </w:r>
    </w:p>
    <w:p w:rsidR="00523643" w:rsidRPr="00523643" w:rsidRDefault="00523643" w:rsidP="00523643">
      <w:pPr>
        <w:numPr>
          <w:ilvl w:val="0"/>
          <w:numId w:val="3"/>
        </w:numPr>
        <w:spacing w:before="100" w:beforeAutospacing="1" w:after="100" w:afterAutospacing="1" w:line="240" w:lineRule="auto"/>
        <w:textAlignment w:val="baseline"/>
        <w:rPr>
          <w:rFonts w:eastAsia="Times New Roman" w:cs="Arial"/>
          <w:color w:val="000000"/>
        </w:rPr>
      </w:pPr>
    </w:p>
    <w:tbl>
      <w:tblPr>
        <w:tblStyle w:val="PlainTable1"/>
        <w:tblW w:w="9030" w:type="dxa"/>
        <w:tblLook w:val="04A0" w:firstRow="1" w:lastRow="0" w:firstColumn="1" w:lastColumn="0" w:noHBand="0" w:noVBand="1"/>
      </w:tblPr>
      <w:tblGrid>
        <w:gridCol w:w="3400"/>
        <w:gridCol w:w="2688"/>
        <w:gridCol w:w="2942"/>
      </w:tblGrid>
      <w:tr w:rsidR="00523643" w:rsidRPr="00523643" w:rsidTr="007D5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7D5387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Accessible</w:t>
            </w:r>
            <w:r w:rsidR="00523643" w:rsidRPr="00523643">
              <w:rPr>
                <w:rFonts w:eastAsia="Times New Roman" w:cs="Arial"/>
                <w:color w:val="000000"/>
              </w:rPr>
              <w:t xml:space="preserve"> area: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in (meter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ax (meter</w:t>
            </w:r>
            <w:r w:rsidR="007D5387">
              <w:rPr>
                <w:rFonts w:eastAsia="Times New Roman" w:cs="Arial"/>
                <w:color w:val="000000"/>
              </w:rPr>
              <w:t>s</w:t>
            </w:r>
            <w:r w:rsidRPr="00523643">
              <w:rPr>
                <w:rFonts w:eastAsia="Times New Roman" w:cs="Arial"/>
                <w:color w:val="000000"/>
              </w:rPr>
              <w:t>)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X (leng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523643" w:rsidRPr="00523643" w:rsidTr="007D5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Y (wid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Z (height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Auto mode need to be set before flight</w:t>
      </w: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peed range: 1m/s, 2m/s, 3m/s and 4m/s</w:t>
      </w:r>
    </w:p>
    <w:p w:rsidR="00523643" w:rsidRPr="00523643" w:rsidRDefault="00523643" w:rsidP="00523643">
      <w:pPr>
        <w:numPr>
          <w:ilvl w:val="0"/>
          <w:numId w:val="4"/>
        </w:numPr>
        <w:spacing w:before="100" w:beforeAutospacing="1" w:after="100" w:afterAutospacing="1" w:line="240" w:lineRule="auto"/>
        <w:textAlignment w:val="baseline"/>
        <w:rPr>
          <w:rFonts w:eastAsia="Times New Roman" w:cs="Arial"/>
          <w:color w:val="000000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AB7AFC" w:rsidRDefault="00523643" w:rsidP="00AB7AFC">
      <w:pPr>
        <w:pStyle w:val="Heading1"/>
        <w:rPr>
          <w:rFonts w:cs="Times New Roman"/>
          <w:b/>
          <w:sz w:val="24"/>
          <w:szCs w:val="24"/>
        </w:rPr>
      </w:pPr>
      <w:r w:rsidRPr="00AB7AFC">
        <w:rPr>
          <w:b/>
        </w:rPr>
        <w:t>Scenario: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cenario 1: Successful flight</w:t>
      </w:r>
    </w:p>
    <w:p w:rsidR="00523643" w:rsidRPr="00523643" w:rsidRDefault="00523643" w:rsidP="00523643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Take off</w:t>
      </w:r>
    </w:p>
    <w:p w:rsidR="00523643" w:rsidRPr="00523643" w:rsidRDefault="00523643" w:rsidP="00523643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lastRenderedPageBreak/>
        <w:t>Flight with direction and speed</w:t>
      </w:r>
    </w:p>
    <w:p w:rsidR="00523643" w:rsidRPr="00523643" w:rsidRDefault="00523643" w:rsidP="00523643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Reach destination</w:t>
      </w:r>
    </w:p>
    <w:p w:rsidR="00523643" w:rsidRPr="00523643" w:rsidRDefault="00523643" w:rsidP="00523643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Landing, Z = 0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cenario 2: Crash</w:t>
      </w:r>
    </w:p>
    <w:p w:rsidR="00523643" w:rsidRPr="00523643" w:rsidRDefault="00523643" w:rsidP="00523643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 xml:space="preserve">Hit vertical walls (X &gt;= 50 or X &lt;= 0) or horizontal </w:t>
      </w:r>
      <w:proofErr w:type="spellStart"/>
      <w:r w:rsidRPr="00523643">
        <w:rPr>
          <w:rFonts w:eastAsia="Times New Roman" w:cs="Arial"/>
          <w:color w:val="000000"/>
        </w:rPr>
        <w:t>walls</w:t>
      </w:r>
      <w:proofErr w:type="spellEnd"/>
      <w:r w:rsidRPr="00523643">
        <w:rPr>
          <w:rFonts w:eastAsia="Times New Roman" w:cs="Arial"/>
          <w:color w:val="000000"/>
        </w:rPr>
        <w:t xml:space="preserve"> (Y &gt;= 50 or Y &lt;= 0) </w:t>
      </w:r>
    </w:p>
    <w:p w:rsidR="00523643" w:rsidRPr="00523643" w:rsidRDefault="00523643" w:rsidP="00523643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Hit Ceiling Y &gt;= 10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cenario 3: Rotation</w:t>
      </w:r>
    </w:p>
    <w:p w:rsidR="00523643" w:rsidRPr="00523643" w:rsidRDefault="00523643" w:rsidP="00523643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During flying, if R or L key is pressed, UAV will change its direction to either R or L regard to the corresponding has been pressed.</w:t>
      </w:r>
    </w:p>
    <w:p w:rsidR="00523643" w:rsidRPr="00523643" w:rsidRDefault="00523643" w:rsidP="00523643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 xml:space="preserve">Position will remain the same but compass will be updated in each second with </w:t>
      </w:r>
      <w:proofErr w:type="gramStart"/>
      <w:r w:rsidRPr="00523643">
        <w:rPr>
          <w:rFonts w:eastAsia="Times New Roman" w:cs="Arial"/>
          <w:color w:val="000000"/>
        </w:rPr>
        <w:t>90 degree</w:t>
      </w:r>
      <w:proofErr w:type="gramEnd"/>
      <w:r w:rsidRPr="00523643">
        <w:rPr>
          <w:rFonts w:eastAsia="Times New Roman" w:cs="Arial"/>
          <w:color w:val="000000"/>
        </w:rPr>
        <w:t xml:space="preserve"> rotation.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cenario 4: Hovering</w:t>
      </w:r>
    </w:p>
    <w:p w:rsidR="00523643" w:rsidRPr="00AB7AFC" w:rsidRDefault="00AB7AFC" w:rsidP="00AB7AFC">
      <w:pPr>
        <w:pStyle w:val="Heading1"/>
        <w:rPr>
          <w:rFonts w:asciiTheme="minorHAnsi" w:hAnsiTheme="minorHAnsi"/>
          <w:b/>
        </w:rPr>
      </w:pPr>
      <w:r w:rsidRPr="00AB7AFC">
        <w:rPr>
          <w:b/>
        </w:rPr>
        <w:t>Operation Flowchart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noProof/>
          <w:color w:val="000000"/>
        </w:rPr>
        <w:lastRenderedPageBreak/>
        <w:drawing>
          <wp:inline distT="0" distB="0" distL="0" distR="0">
            <wp:extent cx="5334000" cy="6743700"/>
            <wp:effectExtent l="0" t="0" r="0" b="0"/>
            <wp:docPr id="2" name="Picture 2" descr="https://lh6.googleusercontent.com/xkm_73oKKHjArTFMQsnDxTLlnFQDhtm2I8PDme_MTKUyflwgESlGyKpCYprdGwVxIMN8NG7vRct17mFF-aICCf6l38myXHfZ-QJGjjhfRf5DMQ7q4poNm_XvDZZuGbGBwfUqV9b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xkm_73oKKHjArTFMQsnDxTLlnFQDhtm2I8PDme_MTKUyflwgESlGyKpCYprdGwVxIMN8NG7vRct17mFF-aICCf6l38myXHfZ-QJGjjhfRf5DMQ7q4poNm_XvDZZuGbGBwfUqV9b-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3643" w:rsidRPr="00523643" w:rsidRDefault="00523643" w:rsidP="00523643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="Arial"/>
          <w:b/>
          <w:bCs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Manual Mode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Press key to take off</w:t>
      </w:r>
    </w:p>
    <w:p w:rsidR="00523643" w:rsidRPr="00523643" w:rsidRDefault="00523643" w:rsidP="00523643">
      <w:pPr>
        <w:numPr>
          <w:ilvl w:val="0"/>
          <w:numId w:val="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Take off, raising height at 1m/s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Controlling</w:t>
      </w:r>
    </w:p>
    <w:p w:rsidR="00523643" w:rsidRPr="00523643" w:rsidRDefault="00523643" w:rsidP="00523643">
      <w:pPr>
        <w:numPr>
          <w:ilvl w:val="0"/>
          <w:numId w:val="1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Taking Off</w:t>
      </w:r>
    </w:p>
    <w:p w:rsidR="00523643" w:rsidRPr="00523643" w:rsidRDefault="00523643" w:rsidP="00523643">
      <w:pPr>
        <w:numPr>
          <w:ilvl w:val="0"/>
          <w:numId w:val="1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hanging flight direction</w:t>
      </w:r>
    </w:p>
    <w:p w:rsidR="00523643" w:rsidRPr="00523643" w:rsidRDefault="00523643" w:rsidP="00523643">
      <w:pPr>
        <w:numPr>
          <w:ilvl w:val="0"/>
          <w:numId w:val="1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hanging the speed</w:t>
      </w:r>
    </w:p>
    <w:p w:rsidR="00523643" w:rsidRPr="00523643" w:rsidRDefault="00523643" w:rsidP="00523643">
      <w:pPr>
        <w:numPr>
          <w:ilvl w:val="0"/>
          <w:numId w:val="1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Hovering</w:t>
      </w:r>
    </w:p>
    <w:p w:rsidR="00523643" w:rsidRPr="00523643" w:rsidRDefault="00523643" w:rsidP="00523643">
      <w:pPr>
        <w:numPr>
          <w:ilvl w:val="0"/>
          <w:numId w:val="1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Landing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LCD Display</w:t>
      </w:r>
    </w:p>
    <w:p w:rsidR="00523643" w:rsidRPr="00523643" w:rsidRDefault="00523643" w:rsidP="00523643">
      <w:pPr>
        <w:numPr>
          <w:ilvl w:val="0"/>
          <w:numId w:val="11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lastRenderedPageBreak/>
        <w:t>Start</w:t>
      </w:r>
    </w:p>
    <w:p w:rsidR="00523643" w:rsidRPr="00523643" w:rsidRDefault="00523643" w:rsidP="00523643">
      <w:pPr>
        <w:numPr>
          <w:ilvl w:val="0"/>
          <w:numId w:val="11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Flying</w:t>
      </w:r>
    </w:p>
    <w:p w:rsidR="00523643" w:rsidRPr="00523643" w:rsidRDefault="00523643" w:rsidP="00523643">
      <w:pPr>
        <w:numPr>
          <w:ilvl w:val="0"/>
          <w:numId w:val="11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End of the flight</w:t>
      </w:r>
    </w:p>
    <w:p w:rsidR="00523643" w:rsidRPr="00523643" w:rsidRDefault="00523643" w:rsidP="00523643">
      <w:pPr>
        <w:numPr>
          <w:ilvl w:val="0"/>
          <w:numId w:val="11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rash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LED</w:t>
      </w:r>
    </w:p>
    <w:p w:rsidR="00523643" w:rsidRPr="00523643" w:rsidRDefault="00523643" w:rsidP="00523643">
      <w:pPr>
        <w:numPr>
          <w:ilvl w:val="0"/>
          <w:numId w:val="20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rash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</w:r>
      <w:r w:rsidRPr="00523643">
        <w:rPr>
          <w:rFonts w:eastAsia="Times New Roman" w:cs="Arial"/>
          <w:noProof/>
          <w:color w:val="000000"/>
        </w:rPr>
        <w:drawing>
          <wp:inline distT="0" distB="0" distL="0" distR="0">
            <wp:extent cx="781050" cy="581025"/>
            <wp:effectExtent l="0" t="0" r="0" b="9525"/>
            <wp:docPr id="1" name="Picture 1" descr="https://lh3.googleusercontent.com/72pfNwBh-GMvZP4ChYyiCvHzXnqTsJhg7RCVe9-cxc-H0vv23p2I02j-lJC9C0v6bIs0dVeNuabcLntgkiQXt292AdZEPEjq8M83h_7bGm7LgKccsavlDi9Kypu6EotKEHB9VSB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72pfNwBh-GMvZP4ChYyiCvHzXnqTsJhg7RCVe9-cxc-H0vv23p2I02j-lJC9C0v6bIs0dVeNuabcLntgkiQXt292AdZEPEjq8M83h_7bGm7LgKccsavlDi9Kypu6EotKEHB9VSB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numPr>
          <w:ilvl w:val="0"/>
          <w:numId w:val="21"/>
        </w:numPr>
        <w:spacing w:after="0" w:line="240" w:lineRule="auto"/>
        <w:textAlignment w:val="baseline"/>
        <w:rPr>
          <w:rFonts w:eastAsia="Times New Roman" w:cs="Arial"/>
          <w:b/>
          <w:bCs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Auto Mode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Input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numPr>
          <w:ilvl w:val="0"/>
          <w:numId w:val="22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Press A key to switch to Auto mode before flight</w:t>
      </w:r>
    </w:p>
    <w:p w:rsidR="00523643" w:rsidRPr="00523643" w:rsidRDefault="00523643" w:rsidP="00523643">
      <w:pPr>
        <w:numPr>
          <w:ilvl w:val="0"/>
          <w:numId w:val="22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Destination: insert number on keypad with format ##*##*#* #B</w:t>
      </w:r>
    </w:p>
    <w:p w:rsidR="00523643" w:rsidRPr="00523643" w:rsidRDefault="00523643" w:rsidP="00523643">
      <w:pPr>
        <w:numPr>
          <w:ilvl w:val="0"/>
          <w:numId w:val="22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Press * key to act as separator</w:t>
      </w:r>
    </w:p>
    <w:p w:rsidR="00523643" w:rsidRPr="00523643" w:rsidRDefault="00523643" w:rsidP="00523643">
      <w:pPr>
        <w:numPr>
          <w:ilvl w:val="0"/>
          <w:numId w:val="22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Press B key to confirm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Valid input: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  <w:t>X is in range of 01-49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  <w:t>Y is in range of 01-49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  <w:t>Z is in range of 1-9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ab/>
        <w:t>Speed is in range of 1-4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Invalid input</w:t>
      </w:r>
    </w:p>
    <w:p w:rsidR="00523643" w:rsidRPr="00523643" w:rsidRDefault="00523643" w:rsidP="00523643">
      <w:pPr>
        <w:numPr>
          <w:ilvl w:val="0"/>
          <w:numId w:val="2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If no value has been inserted or incomplete input, press B will execute the default destination (40, 40, 8) with speed 1m/s</w:t>
      </w:r>
    </w:p>
    <w:p w:rsidR="00523643" w:rsidRPr="00523643" w:rsidRDefault="00523643" w:rsidP="00523643">
      <w:pPr>
        <w:numPr>
          <w:ilvl w:val="0"/>
          <w:numId w:val="2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Height</w:t>
      </w:r>
    </w:p>
    <w:p w:rsidR="00523643" w:rsidRPr="00523643" w:rsidRDefault="00523643" w:rsidP="00523643">
      <w:pPr>
        <w:numPr>
          <w:ilvl w:val="0"/>
          <w:numId w:val="2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peed</w:t>
      </w:r>
    </w:p>
    <w:p w:rsidR="00523643" w:rsidRPr="00523643" w:rsidRDefault="00523643" w:rsidP="00523643">
      <w:pPr>
        <w:numPr>
          <w:ilvl w:val="0"/>
          <w:numId w:val="2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de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LCD Display</w:t>
      </w:r>
    </w:p>
    <w:p w:rsidR="00523643" w:rsidRPr="00523643" w:rsidRDefault="00523643" w:rsidP="00523643">
      <w:pPr>
        <w:numPr>
          <w:ilvl w:val="0"/>
          <w:numId w:val="2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Default and user input</w:t>
      </w:r>
    </w:p>
    <w:p w:rsidR="00523643" w:rsidRPr="00523643" w:rsidRDefault="00523643" w:rsidP="00523643">
      <w:pPr>
        <w:numPr>
          <w:ilvl w:val="0"/>
          <w:numId w:val="2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tart</w:t>
      </w:r>
    </w:p>
    <w:p w:rsidR="00523643" w:rsidRPr="00523643" w:rsidRDefault="00523643" w:rsidP="00523643">
      <w:pPr>
        <w:numPr>
          <w:ilvl w:val="0"/>
          <w:numId w:val="2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Flying</w:t>
      </w:r>
    </w:p>
    <w:p w:rsidR="00523643" w:rsidRPr="00523643" w:rsidRDefault="00523643" w:rsidP="00523643">
      <w:pPr>
        <w:numPr>
          <w:ilvl w:val="0"/>
          <w:numId w:val="2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Destination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br w:type="page"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lastRenderedPageBreak/>
        <w:t>Appendix</w:t>
      </w:r>
    </w:p>
    <w:p w:rsidR="00523643" w:rsidRDefault="00523643" w:rsidP="00523643">
      <w:pPr>
        <w:spacing w:after="0" w:line="240" w:lineRule="auto"/>
        <w:rPr>
          <w:rFonts w:eastAsia="Times New Roman" w:cs="Arial"/>
          <w:color w:val="000000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1. </w:t>
      </w:r>
      <w:r w:rsidRPr="00523643">
        <w:rPr>
          <w:rFonts w:eastAsia="Times New Roman" w:cs="Arial"/>
          <w:color w:val="000000"/>
        </w:rPr>
        <w:t>Wiring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PlainTable1"/>
        <w:tblW w:w="0" w:type="auto"/>
        <w:tblLayout w:type="fixed"/>
        <w:tblLook w:val="04A0" w:firstRow="1" w:lastRow="0" w:firstColumn="1" w:lastColumn="0" w:noHBand="0" w:noVBand="1"/>
      </w:tblPr>
      <w:tblGrid>
        <w:gridCol w:w="2967"/>
        <w:gridCol w:w="1605"/>
        <w:gridCol w:w="2845"/>
        <w:gridCol w:w="1593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Group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</w:rPr>
              <w:t>PortGroup</w:t>
            </w:r>
            <w:proofErr w:type="spellEnd"/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4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5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6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7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E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E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L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W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S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2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3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4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5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6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7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8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9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9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8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L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L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JP9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*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T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* Remove cap of JP91 and use jumper wire to connect Potential meter with the Motor to prevent large current been drawn through the motor to cause damage</w:t>
      </w:r>
    </w:p>
    <w:p w:rsidR="00BE0081" w:rsidRDefault="00BE0081" w:rsidP="00523643">
      <w:r>
        <w:br w:type="page"/>
      </w:r>
    </w:p>
    <w:p w:rsidR="00BE0081" w:rsidRDefault="00BE0081" w:rsidP="00BE0081">
      <w:r>
        <w:lastRenderedPageBreak/>
        <w:t>2. Keypad - event illustration</w:t>
      </w:r>
    </w:p>
    <w:p w:rsidR="00BE29AD" w:rsidRPr="00523643" w:rsidRDefault="00BE0081" w:rsidP="00BE0081">
      <w:pPr>
        <w:jc w:val="center"/>
      </w:pPr>
      <w:r>
        <w:rPr>
          <w:noProof/>
        </w:rPr>
        <w:drawing>
          <wp:inline distT="0" distB="0" distL="0" distR="0" wp14:anchorId="46B25D55" wp14:editId="43B36394">
            <wp:extent cx="5476868" cy="43682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03299" cy="438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6EF2E2" wp14:editId="0E68A8D6">
            <wp:extent cx="5953125" cy="4070761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3847" cy="40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29AD" w:rsidRPr="005236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C3982"/>
    <w:multiLevelType w:val="multilevel"/>
    <w:tmpl w:val="F90E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ED3B0E"/>
    <w:multiLevelType w:val="multilevel"/>
    <w:tmpl w:val="AEBE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0C2144"/>
    <w:multiLevelType w:val="multilevel"/>
    <w:tmpl w:val="BFC8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F850A6"/>
    <w:multiLevelType w:val="multilevel"/>
    <w:tmpl w:val="91669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E7CED"/>
    <w:multiLevelType w:val="hybridMultilevel"/>
    <w:tmpl w:val="D4545290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14B76"/>
    <w:multiLevelType w:val="multilevel"/>
    <w:tmpl w:val="6B122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F75"/>
    <w:multiLevelType w:val="multilevel"/>
    <w:tmpl w:val="FDC66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E535AA"/>
    <w:multiLevelType w:val="multilevel"/>
    <w:tmpl w:val="FAAC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F1AAF"/>
    <w:multiLevelType w:val="multilevel"/>
    <w:tmpl w:val="C4B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01C70"/>
    <w:multiLevelType w:val="hybridMultilevel"/>
    <w:tmpl w:val="34B8E5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B2ED6"/>
    <w:multiLevelType w:val="multilevel"/>
    <w:tmpl w:val="12C08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D42A27"/>
    <w:multiLevelType w:val="hybridMultilevel"/>
    <w:tmpl w:val="BE600826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08D4"/>
    <w:multiLevelType w:val="multilevel"/>
    <w:tmpl w:val="CD78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C303E6"/>
    <w:multiLevelType w:val="multilevel"/>
    <w:tmpl w:val="815AD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4B38B5"/>
    <w:multiLevelType w:val="multilevel"/>
    <w:tmpl w:val="6ADC03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5445A"/>
    <w:multiLevelType w:val="multilevel"/>
    <w:tmpl w:val="F32EC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C03938"/>
    <w:multiLevelType w:val="multilevel"/>
    <w:tmpl w:val="CDAE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4F17512"/>
    <w:multiLevelType w:val="multilevel"/>
    <w:tmpl w:val="0CA2E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647C02"/>
    <w:multiLevelType w:val="multilevel"/>
    <w:tmpl w:val="7778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695FDF"/>
    <w:multiLevelType w:val="multilevel"/>
    <w:tmpl w:val="52C25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B33F8A"/>
    <w:multiLevelType w:val="multilevel"/>
    <w:tmpl w:val="B840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5115D2"/>
    <w:multiLevelType w:val="multilevel"/>
    <w:tmpl w:val="8E062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1101C3"/>
    <w:multiLevelType w:val="multilevel"/>
    <w:tmpl w:val="9B38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5C19B3"/>
    <w:multiLevelType w:val="multilevel"/>
    <w:tmpl w:val="2CA64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D641E8"/>
    <w:multiLevelType w:val="multilevel"/>
    <w:tmpl w:val="31109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7657A8"/>
    <w:multiLevelType w:val="multilevel"/>
    <w:tmpl w:val="FBBAA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  <w:lvlOverride w:ilvl="1">
      <w:lvl w:ilvl="1">
        <w:numFmt w:val="lowerLetter"/>
        <w:lvlText w:val="%2."/>
        <w:lvlJc w:val="left"/>
      </w:lvl>
    </w:lvlOverride>
  </w:num>
  <w:num w:numId="3">
    <w:abstractNumId w:val="7"/>
  </w:num>
  <w:num w:numId="4">
    <w:abstractNumId w:val="1"/>
  </w:num>
  <w:num w:numId="5">
    <w:abstractNumId w:val="19"/>
  </w:num>
  <w:num w:numId="6">
    <w:abstractNumId w:val="5"/>
  </w:num>
  <w:num w:numId="7">
    <w:abstractNumId w:val="10"/>
  </w:num>
  <w:num w:numId="8">
    <w:abstractNumId w:val="6"/>
  </w:num>
  <w:num w:numId="9">
    <w:abstractNumId w:val="12"/>
  </w:num>
  <w:num w:numId="10">
    <w:abstractNumId w:val="24"/>
  </w:num>
  <w:num w:numId="11">
    <w:abstractNumId w:val="20"/>
  </w:num>
  <w:num w:numId="12">
    <w:abstractNumId w:val="0"/>
  </w:num>
  <w:num w:numId="13">
    <w:abstractNumId w:val="21"/>
  </w:num>
  <w:num w:numId="14">
    <w:abstractNumId w:val="22"/>
  </w:num>
  <w:num w:numId="15">
    <w:abstractNumId w:val="3"/>
  </w:num>
  <w:num w:numId="16">
    <w:abstractNumId w:val="17"/>
  </w:num>
  <w:num w:numId="17">
    <w:abstractNumId w:val="13"/>
  </w:num>
  <w:num w:numId="18">
    <w:abstractNumId w:val="23"/>
  </w:num>
  <w:num w:numId="19">
    <w:abstractNumId w:val="8"/>
  </w:num>
  <w:num w:numId="20">
    <w:abstractNumId w:val="16"/>
  </w:num>
  <w:num w:numId="21">
    <w:abstractNumId w:val="14"/>
    <w:lvlOverride w:ilvl="0">
      <w:lvl w:ilvl="0">
        <w:numFmt w:val="decimal"/>
        <w:lvlText w:val="%1."/>
        <w:lvlJc w:val="left"/>
      </w:lvl>
    </w:lvlOverride>
  </w:num>
  <w:num w:numId="22">
    <w:abstractNumId w:val="25"/>
  </w:num>
  <w:num w:numId="23">
    <w:abstractNumId w:val="2"/>
  </w:num>
  <w:num w:numId="24">
    <w:abstractNumId w:val="18"/>
  </w:num>
  <w:num w:numId="25">
    <w:abstractNumId w:val="9"/>
  </w:num>
  <w:num w:numId="26">
    <w:abstractNumId w:val="1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jA0N7cwNjWzMDBR0lEKTi0uzszPAykwrAUA7Un7HiwAAAA="/>
  </w:docVars>
  <w:rsids>
    <w:rsidRoot w:val="005F3330"/>
    <w:rsid w:val="000338FE"/>
    <w:rsid w:val="001617EA"/>
    <w:rsid w:val="001A3E4F"/>
    <w:rsid w:val="00270133"/>
    <w:rsid w:val="00330BB0"/>
    <w:rsid w:val="003353E8"/>
    <w:rsid w:val="003D6764"/>
    <w:rsid w:val="0050137D"/>
    <w:rsid w:val="00523643"/>
    <w:rsid w:val="005E09EB"/>
    <w:rsid w:val="005F3330"/>
    <w:rsid w:val="0070408F"/>
    <w:rsid w:val="00787DCD"/>
    <w:rsid w:val="007C15CE"/>
    <w:rsid w:val="007D5387"/>
    <w:rsid w:val="007E7204"/>
    <w:rsid w:val="00866909"/>
    <w:rsid w:val="008744A3"/>
    <w:rsid w:val="00914832"/>
    <w:rsid w:val="00A54D30"/>
    <w:rsid w:val="00AB7AFC"/>
    <w:rsid w:val="00B479F9"/>
    <w:rsid w:val="00BE0081"/>
    <w:rsid w:val="00BE29AD"/>
    <w:rsid w:val="00C83D5F"/>
    <w:rsid w:val="00D036B3"/>
    <w:rsid w:val="00D143C8"/>
    <w:rsid w:val="00DC2E4A"/>
    <w:rsid w:val="00E15EAD"/>
    <w:rsid w:val="00E80C69"/>
    <w:rsid w:val="00F95346"/>
    <w:rsid w:val="00FD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12F33"/>
  <w15:chartTrackingRefBased/>
  <w15:docId w15:val="{A10CA4E5-0A2B-426D-A07F-B624CA9DD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36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6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7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23643"/>
  </w:style>
  <w:style w:type="paragraph" w:styleId="ListParagraph">
    <w:name w:val="List Paragraph"/>
    <w:basedOn w:val="Normal"/>
    <w:uiPriority w:val="34"/>
    <w:qFormat/>
    <w:rsid w:val="00523643"/>
    <w:pPr>
      <w:ind w:left="720"/>
      <w:contextualSpacing/>
    </w:pPr>
  </w:style>
  <w:style w:type="table" w:styleId="PlainTable1">
    <w:name w:val="Plain Table 1"/>
    <w:basedOn w:val="TableNormal"/>
    <w:uiPriority w:val="41"/>
    <w:rsid w:val="005236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236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23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236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36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27013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617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6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1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2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5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0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23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78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8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1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5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80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2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9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9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u Zheng</dc:creator>
  <cp:keywords/>
  <dc:description/>
  <cp:lastModifiedBy>Rick Fu Zheng</cp:lastModifiedBy>
  <cp:revision>12</cp:revision>
  <dcterms:created xsi:type="dcterms:W3CDTF">2016-10-25T00:16:00Z</dcterms:created>
  <dcterms:modified xsi:type="dcterms:W3CDTF">2016-10-25T01:35:00Z</dcterms:modified>
</cp:coreProperties>
</file>